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41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32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83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21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  <w:bookmarkStart w:id="0" w:name="_GoBack"/>
      <w:bookmarkEnd w:id="0"/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0F5BB7" w:rsidRPr="007A73EC" w14:paraId="17B3937F" w14:textId="77777777" w:rsidTr="00F9490D">
        <w:trPr>
          <w:gridAfter w:val="1"/>
          <w:wAfter w:w="64" w:type="dxa"/>
          <w:cantSplit/>
          <w:trHeight w:val="621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F9490D">
        <w:trPr>
          <w:gridAfter w:val="1"/>
          <w:wAfter w:w="66" w:type="dxa"/>
          <w:cantSplit/>
          <w:trHeight w:val="650"/>
        </w:trPr>
        <w:tc>
          <w:tcPr>
            <w:tcW w:w="160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0AAB1C73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321D99F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21</w:t>
            </w:r>
          </w:p>
        </w:tc>
        <w:tc>
          <w:tcPr>
            <w:tcW w:w="1468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158</w:t>
            </w:r>
          </w:p>
        </w:tc>
      </w:tr>
      <w:tr w:rsidR="000F5BB7" w:rsidRPr="007A73EC" w14:paraId="2AF159A2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5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28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344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65B71F95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5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466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7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3CBE28ED" w:rsidR="000F5BB7" w:rsidRPr="007A73EC" w:rsidRDefault="00CD105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466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49</w:t>
            </w:r>
          </w:p>
        </w:tc>
      </w:tr>
      <w:tr w:rsidR="000F5BB7" w:rsidRPr="007A73EC" w14:paraId="1F517066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344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571</w:t>
            </w:r>
            <w:r w:rsidRPr="00962805">
              <w:rPr>
                <w:rFonts w:asciiTheme="minorBidi" w:hAnsiTheme="minorBidi"/>
                <w:color w:val="010205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.149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962805" w:rsidRDefault="000F5BB7" w:rsidP="00050E77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962805">
              <w:rPr>
                <w:rFonts w:asciiTheme="minorBidi" w:hAnsiTheme="minorBidi"/>
                <w:color w:val="010205"/>
              </w:rPr>
              <w:t>1</w:t>
            </w:r>
          </w:p>
        </w:tc>
      </w:tr>
      <w:tr w:rsidR="000F5BB7" w:rsidRPr="007A73EC" w14:paraId="666B0000" w14:textId="77777777" w:rsidTr="00F9490D">
        <w:trPr>
          <w:gridAfter w:val="1"/>
          <w:wAfter w:w="64" w:type="dxa"/>
          <w:cantSplit/>
          <w:trHeight w:val="650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370EAD" w14:textId="77777777" w:rsidR="000F5BB7" w:rsidRDefault="000F5BB7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51433662" w14:textId="4E7EE63F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7553E10A" w14:textId="47D36050" w:rsidR="00FD11A9" w:rsidRDefault="00FD11A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322B9E7" w14:textId="3642886B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31783EDF" w14:textId="6D10CE38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38C4390C" w14:textId="5ACD6131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4167ADB" w14:textId="3D73E62C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2251EBD2" w14:textId="3BD095DB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4C11BFBC" w14:textId="5FF56C95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65536F70" w14:textId="4CE6F753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53AB0A9C" w14:textId="63C2EC3E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47EE041A" w14:textId="112043C6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  <w:p w14:paraId="1DD4ACBE" w14:textId="77777777" w:rsidR="002D7BAC" w:rsidRDefault="002D7BAC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1251C7CF" w14:textId="5ED0CF5E" w:rsidR="00114A39" w:rsidRPr="007A73EC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</w:tc>
      </w:tr>
    </w:tbl>
    <w:p w14:paraId="37E28A2E" w14:textId="4974624C" w:rsidR="00867710" w:rsidRPr="00867710" w:rsidRDefault="00356817" w:rsidP="000C136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867710" w14:paraId="71B8CC57" w14:textId="77777777" w:rsidTr="005416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A8D2D64" w14:textId="77777777" w:rsidR="00867710" w:rsidRPr="008C0FBD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5131C49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2930F6E3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567C1830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867710" w14:paraId="53ADD9C4" w14:textId="77777777" w:rsidTr="00541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9841CD1" w14:textId="5E26A48B" w:rsidR="00867710" w:rsidRPr="004F4A75" w:rsidRDefault="000C136C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="0022048D"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3C525777" w14:textId="042B009D" w:rsidR="00867710" w:rsidRPr="004F4A75" w:rsidRDefault="00CB165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="00867710"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3DF24C65" w14:textId="1142B500" w:rsidR="00867710" w:rsidRPr="004F4A75" w:rsidRDefault="00CB165E" w:rsidP="00CB165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</w:t>
            </w:r>
            <w:r w:rsidR="002333EB">
              <w:rPr>
                <w:rFonts w:asciiTheme="minorBidi" w:hAnsiTheme="minorBidi"/>
                <w:sz w:val="18"/>
                <w:szCs w:val="18"/>
                <w:lang w:val="en-GB"/>
              </w:rPr>
              <w:t>634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13698234" w14:textId="7938AAE8" w:rsidR="00867710" w:rsidRPr="004F4A75" w:rsidRDefault="002D19B3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 w:rsidR="00D336C1"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="00DC6EB7"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51B4D19E" w14:textId="4576E722" w:rsidR="00867710" w:rsidRPr="004F4A75" w:rsidRDefault="00F27F3A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20DA743D" w14:textId="5EDF9425" w:rsidR="00867710" w:rsidRPr="004F4A75" w:rsidRDefault="0040448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="00867710"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77AA19D4" w14:textId="02FD5D04" w:rsidR="00867710" w:rsidRPr="001E01D9" w:rsidRDefault="0040448E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F07344C" w14:textId="77777777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</w:p>
    <w:p w14:paraId="56810412" w14:textId="50DD90C2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M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9E7AF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A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B39B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930F80"/>
          <w:sz w:val="20"/>
          <w:szCs w:val="20"/>
        </w:rPr>
      </w:pPr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 xml:space="preserve">&gt; </w:t>
      </w:r>
      <w:proofErr w:type="spell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cor.</w:t>
      </w:r>
      <w:proofErr w:type="gramStart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test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(</w:t>
      </w:r>
      <w:proofErr w:type="spellStart"/>
      <w:proofErr w:type="gram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Diabetes,IgG</w:t>
      </w:r>
      <w:proofErr w:type="spellEnd"/>
      <w:r w:rsidRPr="00CB165E">
        <w:rPr>
          <w:rFonts w:ascii="Lucida Console" w:eastAsia="Times New Roman" w:hAnsi="Lucida Console" w:cs="Courier New"/>
          <w:color w:val="930F80"/>
          <w:sz w:val="20"/>
          <w:szCs w:val="20"/>
        </w:rPr>
        <w:t>)</w:t>
      </w: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69BB4FD9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09B18" w14:textId="77777777" w:rsidR="00DE1BED" w:rsidRDefault="00DE1BED" w:rsidP="00FA6242">
      <w:pPr>
        <w:spacing w:before="0" w:after="0" w:line="240" w:lineRule="auto"/>
      </w:pPr>
      <w:r>
        <w:separator/>
      </w:r>
    </w:p>
  </w:endnote>
  <w:endnote w:type="continuationSeparator" w:id="0">
    <w:p w14:paraId="765298ED" w14:textId="77777777" w:rsidR="00DE1BED" w:rsidRDefault="00DE1BED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A077A" w14:textId="77777777" w:rsidR="00DE1BED" w:rsidRDefault="00DE1BED" w:rsidP="00FA6242">
      <w:pPr>
        <w:spacing w:before="0" w:after="0" w:line="240" w:lineRule="auto"/>
      </w:pPr>
      <w:r>
        <w:separator/>
      </w:r>
    </w:p>
  </w:footnote>
  <w:footnote w:type="continuationSeparator" w:id="0">
    <w:p w14:paraId="152A8D13" w14:textId="77777777" w:rsidR="00DE1BED" w:rsidRDefault="00DE1BED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wFAHBiS58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C7FA0"/>
    <w:rsid w:val="003D726E"/>
    <w:rsid w:val="003F176D"/>
    <w:rsid w:val="0040448E"/>
    <w:rsid w:val="004B35C9"/>
    <w:rsid w:val="004F4A75"/>
    <w:rsid w:val="00511633"/>
    <w:rsid w:val="00517204"/>
    <w:rsid w:val="00522359"/>
    <w:rsid w:val="005659FD"/>
    <w:rsid w:val="005906AD"/>
    <w:rsid w:val="005E118A"/>
    <w:rsid w:val="006278BA"/>
    <w:rsid w:val="006724AD"/>
    <w:rsid w:val="006A7CF0"/>
    <w:rsid w:val="00707048"/>
    <w:rsid w:val="0076583D"/>
    <w:rsid w:val="007A6033"/>
    <w:rsid w:val="007A73EC"/>
    <w:rsid w:val="007B6A66"/>
    <w:rsid w:val="007D2F66"/>
    <w:rsid w:val="007E49F2"/>
    <w:rsid w:val="007E7449"/>
    <w:rsid w:val="0082759C"/>
    <w:rsid w:val="00827F6C"/>
    <w:rsid w:val="00867710"/>
    <w:rsid w:val="00883597"/>
    <w:rsid w:val="008B42CC"/>
    <w:rsid w:val="008C0FBD"/>
    <w:rsid w:val="009270E4"/>
    <w:rsid w:val="009458C3"/>
    <w:rsid w:val="00962805"/>
    <w:rsid w:val="009D676D"/>
    <w:rsid w:val="00A02DE1"/>
    <w:rsid w:val="00A43018"/>
    <w:rsid w:val="00A43BD7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D12C28"/>
    <w:rsid w:val="00D336C1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1F696-B8D8-47BD-B3E4-753B642BC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7</Pages>
  <Words>722</Words>
  <Characters>411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61</cp:revision>
  <cp:lastPrinted>2019-09-28T13:03:00Z</cp:lastPrinted>
  <dcterms:created xsi:type="dcterms:W3CDTF">2019-09-30T14:24:00Z</dcterms:created>
  <dcterms:modified xsi:type="dcterms:W3CDTF">2019-10-06T11:47:00Z</dcterms:modified>
</cp:coreProperties>
</file>